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Operations Research Analyst</w:t>
      </w:r>
      <w:r>
        <w:br w:type="textWrapping"/>
      </w:r>
      <w:r>
        <w:br w:type="textWrapping"/>
      </w:r>
      <w:r>
        <w:t xml:space="preserve">Primarily a Software Engineer, I specialized in Operations Research, and then in Data Science. I love data driven decision making. I am French, living in Munich, a vim user and a</w:t>
      </w:r>
      <w:r>
        <w:t xml:space="preserve"> </w:t>
      </w:r>
      <w:hyperlink r:id="rId21">
        <w:r>
          <w:rPr>
            <w:rStyle w:val="Hyperlink"/>
          </w:rPr>
          <w:t xml:space="preserve">Belgium ale enthusias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rporate-experience"/>
      <w:bookmarkEnd w:id="22"/>
      <w:r>
        <w:t xml:space="preserve">Corporate Experience</w:t>
      </w:r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Up to 1 Petabyte). Wrote web services (Flask, Sqlite), shipped as Debian packages, continuously integrated with Jenkins. Participated in various devops tasks: log collection, user authentication, transfer between data centers (IBM WebSphere MQ, Apache Kafka, Logstash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 a C++ solver and a Python suite of 20+ command line tools (Cplex, Gurobi). Benchmark performed against real life data (mined with Hadoop). Worked as a teaching assistant at the university and improved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 (Cplex). The software was based on a Linear Programming model and consistently outperformed the existing in-house tool.</w:t>
      </w:r>
    </w:p>
    <w:p>
      <w:pPr>
        <w:pStyle w:val="Heading2"/>
      </w:pPr>
      <w:bookmarkStart w:id="25" w:name="open-source-contributions"/>
      <w:bookmarkEnd w:id="25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6">
        <w:r>
          <w:rPr>
            <w:rStyle w:val="Hyperlink"/>
          </w:rPr>
          <w:t xml:space="preserve">yaposib</w:t>
        </w:r>
      </w:hyperlink>
      <w:r>
        <w:t xml:space="preserve">, a Python-C++ binding to</w:t>
      </w:r>
      <w:r>
        <w:t xml:space="preserve"> </w:t>
      </w:r>
      <w:hyperlink r:id="rId27">
        <w:r>
          <w:rPr>
            <w:rStyle w:val="Hyper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28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 coin-or foundation in return. Contributor to</w:t>
      </w:r>
      <w:r>
        <w:t xml:space="preserve"> </w:t>
      </w:r>
      <w:hyperlink r:id="rId29">
        <w:r>
          <w:rPr>
            <w:rStyle w:val="Hyper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30">
        <w:r>
          <w:rPr>
            <w:rStyle w:val="Hyper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31">
        <w:r>
          <w:rPr>
            <w:rStyle w:val="Hyperlink"/>
          </w:rPr>
          <w:t xml:space="preserve">persistentdicts</w:t>
        </w:r>
      </w:hyperlink>
      <w:r>
        <w:t xml:space="preserve">, a 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3">
        <w:r>
          <w:rPr>
            <w:rStyle w:val="Hyper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4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6">
        <w:r>
          <w:rPr>
            <w:rStyle w:val="Hyper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</w:t>
      </w:r>
      <w:r>
        <w:t xml:space="preserve"> </w:t>
      </w:r>
      <w:hyperlink r:id="rId39">
        <w:r>
          <w:rPr>
            <w:rStyle w:val="Hyperlink"/>
          </w:rPr>
          <w:t xml:space="preserve">Arch Linux</w:t>
        </w:r>
      </w:hyperlink>
      <w:r>
        <w:t xml:space="preserve">, Ada, Bash, Makefile, m4, autotools, cmake... See my</w:t>
      </w:r>
      <w:r>
        <w:t xml:space="preserve"> </w:t>
      </w:r>
      <w:hyperlink r:id="rId4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1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2" w:name="education"/>
      <w:bookmarkEnd w:id="42"/>
      <w:r>
        <w:t xml:space="preserve">Education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G-SCOP 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4">
        <w:r>
          <w:rPr>
            <w:rStyle w:val="Hyperlink"/>
          </w:rPr>
          <w:t xml:space="preserve">Integration of Fleet Deployment and of Passenger Service in Airline Schedule Management</w:t>
        </w:r>
      </w:hyperlink>
      <w:r>
        <w:t xml:space="preserve">. Done at Amadeus, in the Operation Research team led by</w:t>
      </w:r>
      <w:r>
        <w:t xml:space="preserve"> </w:t>
      </w:r>
      <w:hyperlink r:id="rId45">
        <w:r>
          <w:rPr>
            <w:rStyle w:val="Hyper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6">
        <w:r>
          <w:rPr>
            <w:rStyle w:val="Hyper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p>
      <w:pPr>
        <w:pStyle w:val="Heading2"/>
      </w:pPr>
      <w:bookmarkStart w:id="48" w:name="activities-and-interests"/>
      <w:bookmarkEnd w:id="48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9">
        <w:r>
          <w:rPr>
            <w:rStyle w:val="Hyper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50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Einsteinstr. 129, 81675 Munich, Germany</w:t>
      </w:r>
      <w:r>
        <w:br w:type="textWrapping"/>
      </w:r>
      <w:r>
        <w:br w:type="textWrapping"/>
      </w:r>
      <w:hyperlink r:id="rId51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4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fbc2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blog.chmd.fr" TargetMode="External" /><Relationship Type="http://schemas.openxmlformats.org/officeDocument/2006/relationships/hyperlink" Id="rId21" Target="http://blog.chmd.fr/operations-research-and-beer-drinking.html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50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blog.chmd.fr" TargetMode="External" /><Relationship Type="http://schemas.openxmlformats.org/officeDocument/2006/relationships/hyperlink" Id="rId21" Target="http://blog.chmd.fr/operations-research-and-beer-drinking.html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50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</cp:coreProperties>
</file>